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487" w:rsidRPr="005568A9" w:rsidRDefault="000A0487" w:rsidP="00280613">
      <w:pPr>
        <w:jc w:val="center"/>
        <w:rPr>
          <w:b/>
          <w:bCs/>
          <w:sz w:val="32"/>
          <w:szCs w:val="32"/>
        </w:rPr>
      </w:pPr>
      <w:r w:rsidRPr="005568A9">
        <w:rPr>
          <w:b/>
          <w:bCs/>
          <w:sz w:val="32"/>
          <w:szCs w:val="32"/>
        </w:rPr>
        <w:t>Smlouva o výpůjčce</w:t>
      </w:r>
    </w:p>
    <w:p w:rsidR="000A0487" w:rsidRDefault="000A0487" w:rsidP="00280613">
      <w:pPr>
        <w:jc w:val="center"/>
      </w:pPr>
      <w:r>
        <w:t>Níže uvedeného dne, měsíce a roku uzavřely smluvní strany:</w:t>
      </w: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5E6711" w:rsidRPr="00552BDE" w:rsidRDefault="005E6711" w:rsidP="005E6711">
      <w:pPr>
        <w:spacing w:after="0"/>
        <w:rPr>
          <w:rFonts w:ascii="Tahoma" w:hAnsi="Tahoma" w:cs="Tahoma"/>
          <w:b/>
        </w:rPr>
      </w:pPr>
      <w:proofErr w:type="spellStart"/>
      <w:r>
        <w:rPr>
          <w:rFonts w:ascii="Tahoma" w:hAnsi="Tahoma" w:cs="Tahoma"/>
          <w:b/>
        </w:rPr>
        <w:t>Piramal</w:t>
      </w:r>
      <w:proofErr w:type="spellEnd"/>
      <w:r>
        <w:rPr>
          <w:rFonts w:ascii="Tahoma" w:hAnsi="Tahoma" w:cs="Tahoma"/>
          <w:b/>
        </w:rPr>
        <w:t xml:space="preserve"> </w:t>
      </w:r>
      <w:proofErr w:type="spellStart"/>
      <w:r>
        <w:rPr>
          <w:rFonts w:ascii="Tahoma" w:hAnsi="Tahoma" w:cs="Tahoma"/>
          <w:b/>
        </w:rPr>
        <w:t>Critical</w:t>
      </w:r>
      <w:proofErr w:type="spellEnd"/>
      <w:r>
        <w:rPr>
          <w:rFonts w:ascii="Tahoma" w:hAnsi="Tahoma" w:cs="Tahoma"/>
          <w:b/>
        </w:rPr>
        <w:t xml:space="preserve"> Care Ltd.</w:t>
      </w:r>
    </w:p>
    <w:p w:rsidR="000A0487" w:rsidRDefault="005E6711" w:rsidP="00E30575">
      <w:pPr>
        <w:spacing w:after="0"/>
        <w:jc w:val="both"/>
      </w:pPr>
      <w:proofErr w:type="spellStart"/>
      <w:r>
        <w:t>Suite</w:t>
      </w:r>
      <w:proofErr w:type="spellEnd"/>
      <w:r>
        <w:t xml:space="preserve"> 4,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Floor</w:t>
      </w:r>
      <w:proofErr w:type="spellEnd"/>
    </w:p>
    <w:p w:rsidR="005E6711" w:rsidRDefault="005E6711" w:rsidP="00E30575">
      <w:pPr>
        <w:spacing w:after="0"/>
        <w:jc w:val="both"/>
      </w:pPr>
      <w:proofErr w:type="spellStart"/>
      <w:r>
        <w:t>Heathrow</w:t>
      </w:r>
      <w:proofErr w:type="spellEnd"/>
      <w:r>
        <w:t xml:space="preserve"> </w:t>
      </w:r>
      <w:proofErr w:type="spellStart"/>
      <w:r>
        <w:t>Boulevard</w:t>
      </w:r>
      <w:proofErr w:type="spellEnd"/>
      <w:r>
        <w:t xml:space="preserve"> – East </w:t>
      </w:r>
      <w:proofErr w:type="spellStart"/>
      <w:r>
        <w:t>wings</w:t>
      </w:r>
      <w:proofErr w:type="spellEnd"/>
    </w:p>
    <w:p w:rsidR="005E6711" w:rsidRDefault="005E6711" w:rsidP="00E30575">
      <w:pPr>
        <w:spacing w:after="0"/>
        <w:jc w:val="both"/>
      </w:pPr>
      <w:r>
        <w:t xml:space="preserve">280 </w:t>
      </w:r>
      <w:proofErr w:type="spellStart"/>
      <w:r>
        <w:t>Bath</w:t>
      </w:r>
      <w:proofErr w:type="spellEnd"/>
      <w:r>
        <w:t xml:space="preserve"> </w:t>
      </w:r>
      <w:proofErr w:type="spellStart"/>
      <w:r>
        <w:t>Road</w:t>
      </w:r>
      <w:proofErr w:type="spellEnd"/>
      <w:r>
        <w:t xml:space="preserve">, </w:t>
      </w:r>
      <w:proofErr w:type="spellStart"/>
      <w:r>
        <w:t>West</w:t>
      </w:r>
      <w:proofErr w:type="spellEnd"/>
      <w:r>
        <w:t xml:space="preserve"> </w:t>
      </w:r>
      <w:proofErr w:type="spellStart"/>
      <w:r>
        <w:t>Drayton</w:t>
      </w:r>
      <w:proofErr w:type="spellEnd"/>
    </w:p>
    <w:p w:rsidR="005E6711" w:rsidRDefault="005E6711" w:rsidP="00E30575">
      <w:pPr>
        <w:spacing w:after="0"/>
        <w:jc w:val="both"/>
      </w:pPr>
      <w:r>
        <w:t xml:space="preserve">UB7 0DQ, United </w:t>
      </w:r>
      <w:proofErr w:type="spellStart"/>
      <w:r>
        <w:t>Kingdom</w:t>
      </w:r>
      <w:proofErr w:type="spellEnd"/>
    </w:p>
    <w:p w:rsidR="005E6711" w:rsidRDefault="005E6711" w:rsidP="00E30575">
      <w:pPr>
        <w:spacing w:after="0"/>
        <w:jc w:val="both"/>
      </w:pPr>
      <w:r>
        <w:t xml:space="preserve">Zastoupená: PaedDr. Petr </w:t>
      </w:r>
      <w:proofErr w:type="spellStart"/>
      <w:r>
        <w:t>Likavec</w:t>
      </w:r>
      <w:proofErr w:type="spellEnd"/>
      <w:r>
        <w:t xml:space="preserve">, MBA, Business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Czech Republic</w:t>
      </w:r>
    </w:p>
    <w:p w:rsidR="000A0487" w:rsidRDefault="000A0487" w:rsidP="00E30575">
      <w:pPr>
        <w:spacing w:after="0"/>
        <w:jc w:val="both"/>
      </w:pPr>
      <w:r>
        <w:t>a</w:t>
      </w:r>
    </w:p>
    <w:p w:rsidR="000A0487" w:rsidRDefault="000A0487" w:rsidP="00E30575">
      <w:pPr>
        <w:spacing w:after="0"/>
        <w:jc w:val="both"/>
      </w:pPr>
    </w:p>
    <w:p w:rsidR="000A0487" w:rsidRPr="00533E0D" w:rsidRDefault="000A0487" w:rsidP="00E30575">
      <w:pPr>
        <w:spacing w:after="0"/>
        <w:jc w:val="both"/>
        <w:rPr>
          <w:b/>
          <w:bCs/>
        </w:rPr>
      </w:pPr>
      <w:r w:rsidRPr="00533E0D">
        <w:rPr>
          <w:b/>
          <w:bCs/>
        </w:rPr>
        <w:t>Úrazová nemocnice v Brně</w:t>
      </w:r>
    </w:p>
    <w:p w:rsidR="000A0487" w:rsidRDefault="000A0487" w:rsidP="00E30575">
      <w:pPr>
        <w:spacing w:after="0"/>
        <w:jc w:val="both"/>
      </w:pPr>
      <w:r>
        <w:t xml:space="preserve">se sídlem: </w:t>
      </w:r>
      <w:proofErr w:type="spellStart"/>
      <w:r>
        <w:t>Ponávka</w:t>
      </w:r>
      <w:proofErr w:type="spellEnd"/>
      <w:r>
        <w:t xml:space="preserve"> 6, </w:t>
      </w:r>
      <w:proofErr w:type="gramStart"/>
      <w:r>
        <w:t>662 50  Brno</w:t>
      </w:r>
      <w:proofErr w:type="gramEnd"/>
    </w:p>
    <w:p w:rsidR="000A0487" w:rsidRDefault="000A0487" w:rsidP="00E30575">
      <w:pPr>
        <w:spacing w:after="0"/>
        <w:jc w:val="both"/>
      </w:pPr>
      <w:r>
        <w:t>IČ: 00209813</w:t>
      </w:r>
    </w:p>
    <w:p w:rsidR="000A0487" w:rsidRDefault="000A0487" w:rsidP="00E30575">
      <w:pPr>
        <w:spacing w:after="0"/>
        <w:jc w:val="both"/>
      </w:pPr>
      <w:r>
        <w:t>DIČ: CZ00209813</w:t>
      </w:r>
    </w:p>
    <w:p w:rsidR="000A0487" w:rsidRDefault="000A0487" w:rsidP="00E30575">
      <w:pPr>
        <w:spacing w:after="0"/>
        <w:jc w:val="both"/>
      </w:pPr>
      <w:r>
        <w:t xml:space="preserve">Zapsaná v OR u Krajského soudu v Brně, oddíl </w:t>
      </w:r>
      <w:proofErr w:type="spellStart"/>
      <w:r>
        <w:t>Pr</w:t>
      </w:r>
      <w:proofErr w:type="spellEnd"/>
      <w:r>
        <w:t>, vložka 1602</w:t>
      </w:r>
    </w:p>
    <w:p w:rsidR="000A0487" w:rsidRDefault="000A0487" w:rsidP="00E30575">
      <w:pPr>
        <w:spacing w:after="0"/>
        <w:jc w:val="both"/>
      </w:pPr>
      <w:r>
        <w:t xml:space="preserve">zastoupená: Ing. Zdeněk </w:t>
      </w:r>
      <w:proofErr w:type="spellStart"/>
      <w:r>
        <w:t>Buštík</w:t>
      </w:r>
      <w:proofErr w:type="spellEnd"/>
      <w:r>
        <w:t>,</w:t>
      </w:r>
      <w:r w:rsidR="006C04FA">
        <w:t xml:space="preserve"> MBA,</w:t>
      </w:r>
      <w:r>
        <w:t xml:space="preserve"> ředitel</w:t>
      </w: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  <w:r>
        <w:t>(dále jen „vypůjčitel“)</w:t>
      </w:r>
    </w:p>
    <w:p w:rsidR="000A0487" w:rsidRDefault="000A0487" w:rsidP="00E30575">
      <w:pPr>
        <w:spacing w:after="0"/>
        <w:jc w:val="both"/>
      </w:pPr>
    </w:p>
    <w:p w:rsidR="000A0487" w:rsidRDefault="000A0487" w:rsidP="00280613">
      <w:pPr>
        <w:jc w:val="both"/>
      </w:pPr>
    </w:p>
    <w:p w:rsidR="000A0487" w:rsidRDefault="000A0487" w:rsidP="00E30575">
      <w:pPr>
        <w:jc w:val="center"/>
      </w:pPr>
      <w:r>
        <w:t>tuto smlouvu:</w:t>
      </w:r>
    </w:p>
    <w:p w:rsidR="000A0487" w:rsidRDefault="000A0487" w:rsidP="00DD046F">
      <w:pPr>
        <w:spacing w:after="120"/>
        <w:jc w:val="center"/>
      </w:pPr>
      <w:r>
        <w:t>I.</w:t>
      </w:r>
    </w:p>
    <w:p w:rsidR="000A0487" w:rsidRDefault="000A0487" w:rsidP="00DD046F">
      <w:pPr>
        <w:spacing w:after="120"/>
        <w:jc w:val="center"/>
      </w:pPr>
      <w:r>
        <w:t>Předmět smlouvy</w:t>
      </w:r>
    </w:p>
    <w:p w:rsidR="000A0487" w:rsidRDefault="000A0487" w:rsidP="0071182B">
      <w:pPr>
        <w:pStyle w:val="Odstavecseseznamem"/>
        <w:numPr>
          <w:ilvl w:val="0"/>
          <w:numId w:val="1"/>
        </w:numPr>
        <w:spacing w:after="120"/>
        <w:jc w:val="both"/>
      </w:pPr>
      <w:proofErr w:type="spellStart"/>
      <w:r>
        <w:t>Půjčitel</w:t>
      </w:r>
      <w:proofErr w:type="spellEnd"/>
      <w:r>
        <w:t xml:space="preserve"> tímto prohlašuje, že je výlučným vlastníkem zařízení - přístrojů: </w:t>
      </w:r>
      <w:r w:rsidR="005E6711">
        <w:t>TEC 850</w:t>
      </w:r>
      <w:r>
        <w:t xml:space="preserve"> blíže specifikovaný v příloze č. 1, která je nedílnou součástí této smlouvy.</w:t>
      </w:r>
    </w:p>
    <w:p w:rsidR="000A0487" w:rsidRPr="0071182B" w:rsidRDefault="000A0487" w:rsidP="0071182B">
      <w:pPr>
        <w:pStyle w:val="Odstavecseseznamem"/>
        <w:spacing w:after="120"/>
        <w:ind w:left="360"/>
        <w:jc w:val="both"/>
      </w:pPr>
      <w:r>
        <w:t xml:space="preserve">     </w:t>
      </w:r>
      <w:r>
        <w:rPr>
          <w:sz w:val="24"/>
          <w:szCs w:val="24"/>
        </w:rPr>
        <w:t xml:space="preserve"> (dále jen „předmět výpůjčky“)</w:t>
      </w:r>
    </w:p>
    <w:p w:rsidR="000A0487" w:rsidRDefault="000A0487" w:rsidP="00DD046F">
      <w:pPr>
        <w:pStyle w:val="Odstavecseseznamem"/>
        <w:numPr>
          <w:ilvl w:val="0"/>
          <w:numId w:val="1"/>
        </w:numPr>
        <w:spacing w:after="120"/>
        <w:jc w:val="both"/>
      </w:pPr>
      <w:proofErr w:type="spellStart"/>
      <w:r>
        <w:t>Půjčitel</w:t>
      </w:r>
      <w:proofErr w:type="spellEnd"/>
      <w:r>
        <w:t xml:space="preserve"> zapůjčuje vypůjčiteli předmět výpůjčky do bezplatného užívání.</w:t>
      </w:r>
    </w:p>
    <w:p w:rsidR="000A0487" w:rsidRDefault="000A0487" w:rsidP="00E30575">
      <w:pPr>
        <w:pStyle w:val="Odstavecseseznamem"/>
        <w:spacing w:after="120"/>
        <w:jc w:val="both"/>
      </w:pPr>
    </w:p>
    <w:p w:rsidR="000A0487" w:rsidRDefault="000A0487" w:rsidP="00DD046F">
      <w:pPr>
        <w:pStyle w:val="Odstavecseseznamem"/>
        <w:spacing w:after="120"/>
        <w:ind w:left="360"/>
        <w:jc w:val="center"/>
      </w:pPr>
      <w:r>
        <w:t>II.</w:t>
      </w:r>
    </w:p>
    <w:p w:rsidR="000A0487" w:rsidRDefault="000A0487" w:rsidP="00DD046F">
      <w:pPr>
        <w:pStyle w:val="Odstavecseseznamem"/>
        <w:spacing w:after="120"/>
        <w:ind w:left="360"/>
        <w:jc w:val="center"/>
      </w:pPr>
      <w:r>
        <w:t>Práva a povinnosti smluvních stran</w:t>
      </w:r>
    </w:p>
    <w:p w:rsidR="000A0487" w:rsidRPr="0062615C" w:rsidRDefault="000A0487" w:rsidP="00F52A83">
      <w:pPr>
        <w:pStyle w:val="Odstavecseseznamem"/>
        <w:numPr>
          <w:ilvl w:val="0"/>
          <w:numId w:val="3"/>
        </w:numPr>
        <w:spacing w:after="120"/>
        <w:jc w:val="both"/>
      </w:pPr>
      <w:proofErr w:type="spellStart"/>
      <w:r w:rsidRPr="00025A4B">
        <w:t>Půjčitel</w:t>
      </w:r>
      <w:proofErr w:type="spellEnd"/>
      <w:r w:rsidRPr="00025A4B">
        <w:t xml:space="preserve"> je povinen dodat předmět výpůjčky ve stavu způsobilém k řádnému užívání nejpozději </w:t>
      </w:r>
      <w:r w:rsidR="005E6711" w:rsidRPr="00B038E9">
        <w:t xml:space="preserve">90 dní ode </w:t>
      </w:r>
      <w:r w:rsidRPr="00B038E9">
        <w:t>dne</w:t>
      </w:r>
      <w:r w:rsidRPr="00025A4B">
        <w:t xml:space="preserve"> podpisu této smlouvy do místa plnění, kterým je sídlo vypůjčitele. </w:t>
      </w:r>
      <w:r w:rsidRPr="0062615C">
        <w:t xml:space="preserve">O předání předmětu výpůjčky vypůjčiteli bude sepsán předávací protokol podepsaný oběma smluvními stranami. </w:t>
      </w:r>
      <w:proofErr w:type="spellStart"/>
      <w:r w:rsidRPr="0062615C">
        <w:t>Půjčitel</w:t>
      </w:r>
      <w:proofErr w:type="spellEnd"/>
      <w:r w:rsidRPr="0062615C">
        <w:t xml:space="preserve"> uvědomí o přesném datu dodávky předmětu výpůjčky pověřeného pracovníka vypůjčitele nejméně 2 dny předem.</w:t>
      </w:r>
    </w:p>
    <w:p w:rsidR="000A0487" w:rsidRPr="0062615C" w:rsidRDefault="000A0487" w:rsidP="00F52A83">
      <w:pPr>
        <w:pStyle w:val="Odstavecseseznamem"/>
        <w:numPr>
          <w:ilvl w:val="0"/>
          <w:numId w:val="3"/>
        </w:numPr>
        <w:spacing w:after="120"/>
        <w:jc w:val="both"/>
      </w:pPr>
      <w:r w:rsidRPr="0062615C">
        <w:lastRenderedPageBreak/>
        <w:t xml:space="preserve">Spolu s předmětem výpůjčky se </w:t>
      </w:r>
      <w:proofErr w:type="spellStart"/>
      <w:r w:rsidRPr="0062615C">
        <w:t>půjčitel</w:t>
      </w:r>
      <w:proofErr w:type="spellEnd"/>
      <w:r w:rsidRPr="0062615C">
        <w:t xml:space="preserve"> zavazuje vypůjčiteli dodat návod k obsluze v českém jazyce a prohlášení o shodě ev. další, pro provoz nutné, certifikáty a protokoly k předmětu výpůjčky.</w:t>
      </w:r>
    </w:p>
    <w:p w:rsidR="000A0487" w:rsidRPr="0062615C" w:rsidRDefault="000A0487" w:rsidP="00F52A83">
      <w:pPr>
        <w:pStyle w:val="Odstavecseseznamem"/>
        <w:numPr>
          <w:ilvl w:val="0"/>
          <w:numId w:val="3"/>
        </w:numPr>
        <w:spacing w:after="120"/>
        <w:jc w:val="both"/>
      </w:pPr>
      <w:proofErr w:type="spellStart"/>
      <w:r w:rsidRPr="0062615C">
        <w:t>Půjčitel</w:t>
      </w:r>
      <w:proofErr w:type="spellEnd"/>
      <w:r w:rsidRPr="0062615C">
        <w:t xml:space="preserve"> je povinen seznámit vypůjčitele s pravidly užívání předmětu výpůjčky tzn. řádně proškolit personál vypůjčitele. O tomto vystaví </w:t>
      </w:r>
      <w:proofErr w:type="spellStart"/>
      <w:r w:rsidRPr="0062615C">
        <w:t>půjčitel</w:t>
      </w:r>
      <w:proofErr w:type="spellEnd"/>
      <w:r w:rsidRPr="0062615C">
        <w:t xml:space="preserve"> protokol o proškolení, který bude podepsán oprávněnými zástupci obou stran vč. podpisů všech řádně proškolených osob.</w:t>
      </w:r>
    </w:p>
    <w:p w:rsidR="000A0487" w:rsidRPr="0062615C" w:rsidRDefault="000A0487" w:rsidP="00F52A83">
      <w:pPr>
        <w:pStyle w:val="Odstavecseseznamem"/>
        <w:numPr>
          <w:ilvl w:val="0"/>
          <w:numId w:val="3"/>
        </w:numPr>
        <w:spacing w:after="120"/>
        <w:jc w:val="both"/>
      </w:pPr>
      <w:proofErr w:type="spellStart"/>
      <w:r w:rsidRPr="0062615C">
        <w:t>Půjčitel</w:t>
      </w:r>
      <w:proofErr w:type="spellEnd"/>
      <w:r w:rsidRPr="0062615C">
        <w:t xml:space="preserve"> odpovídá za to, že na předmětu výpůjčky byly provedeny veškeré zákonem provedené revize a kontroly vč. </w:t>
      </w:r>
      <w:proofErr w:type="spellStart"/>
      <w:r w:rsidRPr="0062615C">
        <w:t>pBTK</w:t>
      </w:r>
      <w:proofErr w:type="spellEnd"/>
      <w:r w:rsidRPr="0062615C">
        <w:t>, KEZ apod. a po dobu výpůjčky jsou platné.</w:t>
      </w:r>
    </w:p>
    <w:p w:rsidR="000A0487" w:rsidRPr="0062615C" w:rsidRDefault="000A0487" w:rsidP="00F52A83">
      <w:pPr>
        <w:spacing w:after="120"/>
        <w:ind w:left="708"/>
        <w:jc w:val="both"/>
      </w:pPr>
      <w:proofErr w:type="spellStart"/>
      <w:r w:rsidRPr="0062615C">
        <w:t>Půjčitel</w:t>
      </w:r>
      <w:proofErr w:type="spellEnd"/>
      <w:r w:rsidRPr="0062615C">
        <w:t xml:space="preserve"> se zavazuje na vyžádání vypůjčitele předložit veškeré doklady prokazující provedení a platnost výše uvedených kontrol a revizí. V případě, že by se ukázala tvrzení uvedená v tomto odstavci jako nepravdivá, zavazuje se </w:t>
      </w:r>
      <w:proofErr w:type="spellStart"/>
      <w:r w:rsidRPr="0062615C">
        <w:t>půjčitel</w:t>
      </w:r>
      <w:proofErr w:type="spellEnd"/>
      <w:r w:rsidRPr="0062615C">
        <w:t xml:space="preserve"> k náhradě případně vzniklé újmy, a to v plné výši.</w:t>
      </w:r>
    </w:p>
    <w:p w:rsidR="000A0487" w:rsidRPr="0062615C" w:rsidRDefault="000A0487" w:rsidP="00F52A83">
      <w:pPr>
        <w:pStyle w:val="Odstavecseseznamem"/>
        <w:numPr>
          <w:ilvl w:val="0"/>
          <w:numId w:val="3"/>
        </w:numPr>
        <w:spacing w:after="120"/>
        <w:jc w:val="both"/>
      </w:pPr>
      <w:r w:rsidRPr="0062615C">
        <w:t>Vypůjčitel je povinen užívat předmět výpůjčky obvyklým způsobem v souladu s touto smlouvou, právními předpisy a uživatelskou příručkou a chránit jej před poškozením, ztrátou a zničením</w:t>
      </w:r>
      <w:r w:rsidR="00FA25DB">
        <w:t xml:space="preserve"> (viz též Příloha 1 této smlouvy)</w:t>
      </w:r>
      <w:r w:rsidRPr="0062615C">
        <w:t>.</w:t>
      </w:r>
    </w:p>
    <w:p w:rsidR="000A0487" w:rsidRPr="0062615C" w:rsidRDefault="000A0487" w:rsidP="00DD046F">
      <w:pPr>
        <w:numPr>
          <w:ilvl w:val="0"/>
          <w:numId w:val="3"/>
        </w:numPr>
        <w:spacing w:after="120" w:line="240" w:lineRule="auto"/>
        <w:jc w:val="both"/>
        <w:rPr>
          <w:sz w:val="20"/>
          <w:szCs w:val="20"/>
        </w:rPr>
      </w:pPr>
      <w:r w:rsidRPr="0062615C">
        <w:t>Vypůjčitel odpovídá za škodu způsobenou zaviněným jednáním svých zaměstnanců na předmětu výpůjčky.</w:t>
      </w:r>
    </w:p>
    <w:p w:rsidR="000A0487" w:rsidRPr="0062615C" w:rsidRDefault="000A0487" w:rsidP="00DD046F">
      <w:pPr>
        <w:pStyle w:val="Odstavecseseznamem"/>
        <w:numPr>
          <w:ilvl w:val="0"/>
          <w:numId w:val="3"/>
        </w:numPr>
        <w:spacing w:after="120"/>
        <w:jc w:val="both"/>
      </w:pPr>
      <w:r w:rsidRPr="0062615C">
        <w:t>Vypůjčitel není oprávněn přenechat předmět výpůjčky k užívání třetí osobě.</w:t>
      </w:r>
    </w:p>
    <w:p w:rsidR="000A0487" w:rsidRPr="0062615C" w:rsidRDefault="000A0487" w:rsidP="00DD046F">
      <w:pPr>
        <w:pStyle w:val="Odstavecseseznamem"/>
        <w:numPr>
          <w:ilvl w:val="0"/>
          <w:numId w:val="3"/>
        </w:numPr>
        <w:spacing w:after="120"/>
        <w:jc w:val="both"/>
      </w:pPr>
      <w:r w:rsidRPr="0062615C">
        <w:t xml:space="preserve">Vypůjčitel je povinen vrátit po uplynutí stanovené lhůty předmět výpůjčky zpět </w:t>
      </w:r>
      <w:proofErr w:type="spellStart"/>
      <w:r w:rsidRPr="0062615C">
        <w:t>půjčiteli</w:t>
      </w:r>
      <w:proofErr w:type="spellEnd"/>
      <w:r w:rsidRPr="0062615C">
        <w:t>, a to ve stavu v jakém jej převzal a s ohledem k obvyklému opotřebení v době výpůjčky. Vrácení přístroje bude provedeno v místě plnění na základě písemného protokolu podepsaného oběma smluvními stranami.</w:t>
      </w:r>
    </w:p>
    <w:p w:rsidR="000A0487" w:rsidRPr="0062615C" w:rsidRDefault="000A0487" w:rsidP="00DD046F">
      <w:pPr>
        <w:pStyle w:val="Odstavecseseznamem"/>
        <w:numPr>
          <w:ilvl w:val="0"/>
          <w:numId w:val="3"/>
        </w:numPr>
        <w:spacing w:after="120"/>
        <w:jc w:val="both"/>
      </w:pPr>
      <w:r w:rsidRPr="0062615C">
        <w:t>Obě smluvní strany prohlašují, že si předmět výpůjčky před jeho předáním vypůjčiteli k užívání pečlivě prohlédli a konstatují, že na něm nejsou žádné nedostatky, které by bránily jeho řádnému užívání</w:t>
      </w:r>
      <w:r w:rsidR="006C04FA">
        <w:t>,</w:t>
      </w:r>
      <w:r w:rsidRPr="0062615C">
        <w:t xml:space="preserve"> a jeho stav odpovídá obvyklému opotřebení vzhledem k jeho stáří.</w:t>
      </w:r>
    </w:p>
    <w:p w:rsidR="000A0487" w:rsidRPr="0062615C" w:rsidRDefault="000A0487" w:rsidP="00DD046F">
      <w:pPr>
        <w:pStyle w:val="Odstavecseseznamem"/>
        <w:numPr>
          <w:ilvl w:val="0"/>
          <w:numId w:val="3"/>
        </w:numPr>
        <w:spacing w:after="120"/>
        <w:jc w:val="both"/>
      </w:pPr>
      <w:proofErr w:type="spellStart"/>
      <w:r w:rsidRPr="0062615C">
        <w:t>Půjčitel</w:t>
      </w:r>
      <w:proofErr w:type="spellEnd"/>
      <w:r w:rsidRPr="0062615C">
        <w:t xml:space="preserve"> se zavazuje během trvání výpůjčky provádět bezplatně veškeré opravy včetně poskytování náhradních dílů, pravidelnou údržbu a kontrolu předmětu výpůjčky včetně provádění PBTK v souladu s právními předpisy.</w:t>
      </w:r>
    </w:p>
    <w:p w:rsidR="000A0487" w:rsidRPr="00025A4B" w:rsidRDefault="000A0487" w:rsidP="001B12A2">
      <w:pPr>
        <w:pStyle w:val="Odstavecseseznamem"/>
        <w:spacing w:after="120"/>
        <w:jc w:val="both"/>
      </w:pPr>
    </w:p>
    <w:p w:rsidR="000A0487" w:rsidRPr="00025A4B" w:rsidRDefault="000A0487" w:rsidP="00DD046F">
      <w:pPr>
        <w:spacing w:after="120"/>
        <w:jc w:val="center"/>
      </w:pPr>
      <w:r w:rsidRPr="00025A4B">
        <w:t>III.</w:t>
      </w:r>
    </w:p>
    <w:p w:rsidR="000A0487" w:rsidRPr="00706870" w:rsidRDefault="000A0487" w:rsidP="00DD046F">
      <w:pPr>
        <w:spacing w:after="120"/>
        <w:jc w:val="center"/>
      </w:pPr>
      <w:r w:rsidRPr="00706870">
        <w:t>Doba výpůjčky</w:t>
      </w:r>
    </w:p>
    <w:p w:rsidR="000A0487" w:rsidRPr="00B038E9" w:rsidRDefault="000A0487" w:rsidP="00DD046F">
      <w:pPr>
        <w:numPr>
          <w:ilvl w:val="0"/>
          <w:numId w:val="4"/>
        </w:numPr>
        <w:spacing w:after="120" w:line="240" w:lineRule="auto"/>
        <w:jc w:val="both"/>
      </w:pPr>
      <w:r w:rsidRPr="00B038E9">
        <w:t xml:space="preserve">Výpůjčka se </w:t>
      </w:r>
      <w:proofErr w:type="gramStart"/>
      <w:r w:rsidRPr="00B038E9">
        <w:t>sjednává  od</w:t>
      </w:r>
      <w:proofErr w:type="gramEnd"/>
      <w:r w:rsidRPr="00B038E9">
        <w:t xml:space="preserve"> </w:t>
      </w:r>
      <w:r w:rsidR="006C04FA" w:rsidRPr="00B038E9">
        <w:t xml:space="preserve"> </w:t>
      </w:r>
      <w:r w:rsidR="005E6711" w:rsidRPr="00B038E9">
        <w:t>data doručení přístrojů do místa plnění, kterým je sídlo vypůjčitele</w:t>
      </w:r>
      <w:r w:rsidR="005D4540" w:rsidRPr="00B038E9">
        <w:t xml:space="preserve"> a poskytuje se nejméně na 2 roky</w:t>
      </w:r>
    </w:p>
    <w:p w:rsidR="000A0487" w:rsidRPr="000A3356" w:rsidRDefault="000A0487" w:rsidP="00DD046F">
      <w:pPr>
        <w:numPr>
          <w:ilvl w:val="0"/>
          <w:numId w:val="4"/>
        </w:numPr>
        <w:spacing w:after="120" w:line="240" w:lineRule="auto"/>
        <w:jc w:val="both"/>
      </w:pPr>
      <w:r w:rsidRPr="000A3356">
        <w:t>Tuto smlouvu je možno ukončit písemnou dohodou smluvních stran.</w:t>
      </w:r>
    </w:p>
    <w:p w:rsidR="000A0487" w:rsidRDefault="000A0487" w:rsidP="00DD046F">
      <w:pPr>
        <w:numPr>
          <w:ilvl w:val="0"/>
          <w:numId w:val="4"/>
        </w:numPr>
        <w:spacing w:after="120" w:line="240" w:lineRule="auto"/>
        <w:jc w:val="both"/>
      </w:pPr>
      <w:r w:rsidRPr="000A3356">
        <w:t>Tuto smlouvu lze ukončit písemnou výpovědí kterékoli ze smluvníc</w:t>
      </w:r>
      <w:r w:rsidR="006C04FA">
        <w:t>h stran i bez uvedení důvodu s 3</w:t>
      </w:r>
      <w:r w:rsidRPr="000A3356">
        <w:t xml:space="preserve"> měsíční výpovědní lhůtou, která začíná běžet prvním dnem měsíce následujícího po doručení platné výpovědi druhé smluvní straně.</w:t>
      </w:r>
    </w:p>
    <w:p w:rsidR="00B038E9" w:rsidRDefault="00B038E9" w:rsidP="00DD046F">
      <w:pPr>
        <w:spacing w:after="120"/>
        <w:jc w:val="center"/>
      </w:pPr>
    </w:p>
    <w:p w:rsidR="000A0487" w:rsidRDefault="000A0487" w:rsidP="00DD046F">
      <w:pPr>
        <w:spacing w:after="120"/>
        <w:jc w:val="center"/>
      </w:pPr>
      <w:r>
        <w:t>IV.</w:t>
      </w:r>
    </w:p>
    <w:p w:rsidR="000A0487" w:rsidRDefault="000A0487" w:rsidP="00DD046F">
      <w:pPr>
        <w:spacing w:after="120"/>
        <w:jc w:val="center"/>
      </w:pPr>
      <w:r>
        <w:t>Ostatní ujednání</w:t>
      </w:r>
    </w:p>
    <w:p w:rsidR="000A0487" w:rsidRPr="00FD0D04" w:rsidRDefault="000A0487" w:rsidP="00DD046F">
      <w:pPr>
        <w:numPr>
          <w:ilvl w:val="0"/>
          <w:numId w:val="5"/>
        </w:numPr>
        <w:spacing w:after="120" w:line="240" w:lineRule="auto"/>
        <w:jc w:val="both"/>
      </w:pPr>
      <w:proofErr w:type="spellStart"/>
      <w:r w:rsidRPr="00FD0D04">
        <w:lastRenderedPageBreak/>
        <w:t>Půjčitel</w:t>
      </w:r>
      <w:proofErr w:type="spellEnd"/>
      <w:r w:rsidRPr="00FD0D04">
        <w:t xml:space="preserve"> souhlasí se zpřístupněním nebo zveřejněním všech náležitostí tohoto smluvního vztahu.</w:t>
      </w:r>
    </w:p>
    <w:p w:rsidR="000A0487" w:rsidRPr="00FD0D04" w:rsidRDefault="000A0487" w:rsidP="00DD046F">
      <w:pPr>
        <w:numPr>
          <w:ilvl w:val="0"/>
          <w:numId w:val="5"/>
        </w:numPr>
        <w:spacing w:after="120" w:line="240" w:lineRule="auto"/>
        <w:jc w:val="both"/>
      </w:pPr>
      <w:proofErr w:type="spellStart"/>
      <w:r w:rsidRPr="00FD0D04">
        <w:t>Půjčitel</w:t>
      </w:r>
      <w:proofErr w:type="spellEnd"/>
      <w:r w:rsidRPr="00FD0D04">
        <w:t xml:space="preserve"> poskytne kontrolním a obdobným orgánům </w:t>
      </w:r>
      <w:r>
        <w:t>veškerou potřebnou součinnost a </w:t>
      </w:r>
      <w:r w:rsidRPr="00FD0D04">
        <w:t>dokumentaci při výkonu kontrol týkajících se této smlouvy.</w:t>
      </w:r>
    </w:p>
    <w:p w:rsidR="000A0487" w:rsidRDefault="000A0487" w:rsidP="00DD046F">
      <w:pPr>
        <w:spacing w:after="120"/>
        <w:jc w:val="center"/>
      </w:pPr>
    </w:p>
    <w:p w:rsidR="000A0487" w:rsidRDefault="000A0487" w:rsidP="00DD046F">
      <w:pPr>
        <w:spacing w:after="120"/>
        <w:jc w:val="center"/>
      </w:pPr>
      <w:r>
        <w:t>V.</w:t>
      </w:r>
    </w:p>
    <w:p w:rsidR="000A0487" w:rsidRDefault="000A0487" w:rsidP="00DD046F">
      <w:pPr>
        <w:spacing w:after="120"/>
        <w:jc w:val="center"/>
      </w:pPr>
      <w:r>
        <w:t>Závěrečná ustanovení</w:t>
      </w:r>
    </w:p>
    <w:p w:rsidR="000A0487" w:rsidRDefault="000A0487" w:rsidP="00DD046F">
      <w:pPr>
        <w:pStyle w:val="Odstavecseseznamem"/>
        <w:numPr>
          <w:ilvl w:val="0"/>
          <w:numId w:val="2"/>
        </w:numPr>
        <w:spacing w:after="120"/>
        <w:jc w:val="both"/>
      </w:pPr>
      <w:r>
        <w:t>Obě smluvní strany prohlašují, že si tuto smlouvu před jejím podpisem přečetly, že byla uzavřena po vzájemném projednání podle jejich pravé a svobodné vůle, určitě, vážně a srozumitelně.</w:t>
      </w:r>
    </w:p>
    <w:p w:rsidR="000A0487" w:rsidRDefault="000A0487" w:rsidP="00DD046F">
      <w:pPr>
        <w:pStyle w:val="Odstavecseseznamem"/>
        <w:numPr>
          <w:ilvl w:val="0"/>
          <w:numId w:val="2"/>
        </w:numPr>
        <w:spacing w:after="120"/>
        <w:jc w:val="both"/>
      </w:pPr>
      <w:r>
        <w:t>Změny a doplňky této smlouvy lze činit pouze formou písemných číslovaných dodatků podepsaných oběma smluvními stranami.</w:t>
      </w:r>
    </w:p>
    <w:p w:rsidR="000A0487" w:rsidRDefault="000A0487" w:rsidP="00DD046F">
      <w:pPr>
        <w:pStyle w:val="Odstavecseseznamem"/>
        <w:numPr>
          <w:ilvl w:val="0"/>
          <w:numId w:val="2"/>
        </w:numPr>
        <w:spacing w:after="120"/>
        <w:jc w:val="both"/>
      </w:pPr>
      <w:r>
        <w:t>Smlouva je sepsána ve dvou vyhotoveních, z nichž každá smluvní strana obdrží po jednom.</w:t>
      </w:r>
    </w:p>
    <w:p w:rsidR="000A0487" w:rsidRDefault="000A0487" w:rsidP="00DD046F">
      <w:pPr>
        <w:pStyle w:val="Odstavecseseznamem"/>
        <w:numPr>
          <w:ilvl w:val="0"/>
          <w:numId w:val="2"/>
        </w:numPr>
        <w:spacing w:after="120"/>
        <w:jc w:val="both"/>
      </w:pPr>
      <w:r>
        <w:t>Tato smlouva nabývá platnosti a účinnosti dnem jejího podpisu oběma smluvními stranami.</w:t>
      </w:r>
    </w:p>
    <w:p w:rsidR="000A0487" w:rsidRDefault="000A0487" w:rsidP="00DD046F">
      <w:pPr>
        <w:spacing w:after="120"/>
        <w:jc w:val="both"/>
      </w:pPr>
    </w:p>
    <w:p w:rsidR="000A0487" w:rsidRDefault="000A0487" w:rsidP="00DD046F">
      <w:pPr>
        <w:spacing w:after="120"/>
        <w:jc w:val="both"/>
      </w:pPr>
    </w:p>
    <w:p w:rsidR="000A0487" w:rsidRDefault="000A0487" w:rsidP="0003771A">
      <w:pPr>
        <w:spacing w:after="120"/>
        <w:jc w:val="both"/>
      </w:pPr>
      <w:r>
        <w:t xml:space="preserve">V ……………………… dne ………………………..                              </w:t>
      </w:r>
      <w:r>
        <w:tab/>
        <w:t xml:space="preserve">              V</w:t>
      </w:r>
      <w:r w:rsidR="00B038E9">
        <w:t xml:space="preserve"> Brně dne </w:t>
      </w:r>
      <w:proofErr w:type="gramStart"/>
      <w:r w:rsidR="00B038E9">
        <w:t>6.6.2019</w:t>
      </w:r>
      <w:bookmarkStart w:id="0" w:name="_GoBack"/>
      <w:bookmarkEnd w:id="0"/>
      <w:proofErr w:type="gramEnd"/>
      <w:r>
        <w:t xml:space="preserve">        </w:t>
      </w:r>
    </w:p>
    <w:p w:rsidR="000A0487" w:rsidRDefault="000A0487" w:rsidP="00DD046F">
      <w:pPr>
        <w:spacing w:after="120"/>
        <w:jc w:val="both"/>
      </w:pPr>
    </w:p>
    <w:p w:rsidR="000A0487" w:rsidRDefault="000A0487" w:rsidP="00DD046F">
      <w:pPr>
        <w:spacing w:after="120"/>
        <w:jc w:val="both"/>
      </w:pPr>
    </w:p>
    <w:p w:rsidR="000A0487" w:rsidRDefault="000A0487" w:rsidP="00DD046F">
      <w:pPr>
        <w:spacing w:after="120"/>
        <w:jc w:val="both"/>
      </w:pPr>
    </w:p>
    <w:p w:rsidR="000A0487" w:rsidRDefault="000A0487" w:rsidP="00DD046F">
      <w:pPr>
        <w:spacing w:after="120"/>
        <w:jc w:val="both"/>
      </w:pPr>
    </w:p>
    <w:p w:rsidR="000A0487" w:rsidRDefault="000A0487" w:rsidP="00E30575">
      <w:pPr>
        <w:spacing w:after="0"/>
        <w:jc w:val="both"/>
      </w:pPr>
      <w:r>
        <w:t>………………………………………………………                                                   ………………………………………………………</w:t>
      </w:r>
    </w:p>
    <w:p w:rsidR="005E6711" w:rsidRDefault="000A0487" w:rsidP="00E30575">
      <w:pPr>
        <w:spacing w:after="0"/>
        <w:jc w:val="both"/>
      </w:pPr>
      <w:r>
        <w:tab/>
        <w:t xml:space="preserve"> </w:t>
      </w:r>
      <w:proofErr w:type="spellStart"/>
      <w:r w:rsidR="005E6711">
        <w:t>Avinash</w:t>
      </w:r>
      <w:proofErr w:type="spellEnd"/>
      <w:r w:rsidR="005E6711">
        <w:t xml:space="preserve"> </w:t>
      </w:r>
      <w:proofErr w:type="spellStart"/>
      <w:r w:rsidR="005E6711">
        <w:t>Durge</w:t>
      </w:r>
      <w:proofErr w:type="spellEnd"/>
      <w:r>
        <w:t xml:space="preserve">                                      </w:t>
      </w:r>
      <w:r>
        <w:tab/>
      </w:r>
      <w:r>
        <w:tab/>
      </w:r>
      <w:r w:rsidR="005E6711">
        <w:t xml:space="preserve">      </w:t>
      </w:r>
      <w:r>
        <w:t xml:space="preserve">               Ing. Zdeněk </w:t>
      </w:r>
      <w:proofErr w:type="spellStart"/>
      <w:r>
        <w:t>Buštík</w:t>
      </w:r>
      <w:proofErr w:type="spellEnd"/>
      <w:r w:rsidR="005E6711">
        <w:t xml:space="preserve">, MBA              </w:t>
      </w:r>
    </w:p>
    <w:p w:rsidR="000A0487" w:rsidRDefault="005E6711" w:rsidP="00E30575">
      <w:pPr>
        <w:spacing w:after="0"/>
        <w:jc w:val="both"/>
      </w:pPr>
      <w:r>
        <w:t xml:space="preserve">GM </w:t>
      </w:r>
      <w:proofErr w:type="spellStart"/>
      <w:r>
        <w:t>Europe</w:t>
      </w:r>
      <w:proofErr w:type="spellEnd"/>
      <w:r>
        <w:t xml:space="preserve"> Business, </w:t>
      </w:r>
      <w:proofErr w:type="spellStart"/>
      <w:r>
        <w:t>Piramal</w:t>
      </w:r>
      <w:proofErr w:type="spellEnd"/>
      <w:r>
        <w:t xml:space="preserve"> </w:t>
      </w:r>
      <w:proofErr w:type="spellStart"/>
      <w:r>
        <w:t>Critical</w:t>
      </w:r>
      <w:proofErr w:type="spellEnd"/>
      <w:r>
        <w:t xml:space="preserve"> </w:t>
      </w:r>
      <w:proofErr w:type="gramStart"/>
      <w:r>
        <w:t>Care</w:t>
      </w:r>
      <w:r w:rsidRPr="005E6711">
        <w:t xml:space="preserve"> </w:t>
      </w:r>
      <w:r>
        <w:t xml:space="preserve">                                                   ředitel</w:t>
      </w:r>
      <w:proofErr w:type="gramEnd"/>
      <w:r>
        <w:t xml:space="preserve"> ÚN v Brně</w:t>
      </w:r>
      <w:r w:rsidR="000A0487">
        <w:tab/>
      </w:r>
      <w:r w:rsidR="000A0487">
        <w:tab/>
      </w:r>
      <w:r w:rsidR="000A0487">
        <w:tab/>
      </w:r>
      <w:r w:rsidR="000A0487">
        <w:tab/>
        <w:t xml:space="preserve">                                        </w:t>
      </w:r>
      <w:r>
        <w:t xml:space="preserve">                            </w:t>
      </w:r>
    </w:p>
    <w:p w:rsidR="000A0487" w:rsidRDefault="000A0487" w:rsidP="00E30575">
      <w:pPr>
        <w:spacing w:after="0"/>
        <w:jc w:val="both"/>
      </w:pPr>
      <w:r>
        <w:t xml:space="preserve">                        </w:t>
      </w:r>
      <w:proofErr w:type="spellStart"/>
      <w:proofErr w:type="gramStart"/>
      <w:r>
        <w:t>půjčitel</w:t>
      </w:r>
      <w:proofErr w:type="spellEnd"/>
      <w:r>
        <w:t xml:space="preserve">                                                                                                  vypůjčitel</w:t>
      </w:r>
      <w:proofErr w:type="gramEnd"/>
      <w:r>
        <w:t xml:space="preserve"> </w:t>
      </w:r>
    </w:p>
    <w:p w:rsidR="000A0487" w:rsidRDefault="000A0487" w:rsidP="00E30575">
      <w:pPr>
        <w:spacing w:after="0"/>
        <w:jc w:val="both"/>
      </w:pPr>
      <w:r>
        <w:t xml:space="preserve">   </w:t>
      </w: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</w:p>
    <w:p w:rsidR="000A0487" w:rsidRDefault="000A0487" w:rsidP="00E30575">
      <w:pPr>
        <w:spacing w:after="0"/>
        <w:jc w:val="both"/>
      </w:pPr>
      <w:r>
        <w:t xml:space="preserve">Příloha č. 1                    </w:t>
      </w:r>
    </w:p>
    <w:sectPr w:rsidR="000A0487" w:rsidSect="00202F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553C5"/>
    <w:multiLevelType w:val="hybridMultilevel"/>
    <w:tmpl w:val="D8246B5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A76C16"/>
    <w:multiLevelType w:val="hybridMultilevel"/>
    <w:tmpl w:val="B980D4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F123C"/>
    <w:multiLevelType w:val="hybridMultilevel"/>
    <w:tmpl w:val="694287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0525A"/>
    <w:multiLevelType w:val="hybridMultilevel"/>
    <w:tmpl w:val="27EAC9C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2673A9"/>
    <w:multiLevelType w:val="hybridMultilevel"/>
    <w:tmpl w:val="83F4C4D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B21DE8">
      <w:start w:val="4"/>
      <w:numFmt w:val="lowerLetter"/>
      <w:lvlText w:val="%2)"/>
      <w:lvlJc w:val="left"/>
      <w:pPr>
        <w:tabs>
          <w:tab w:val="num" w:pos="1455"/>
        </w:tabs>
        <w:ind w:left="1455" w:hanging="375"/>
      </w:pPr>
      <w:rPr>
        <w:rFonts w:hint="default"/>
        <w:b w:val="0"/>
        <w:bCs w:val="0"/>
        <w:color w:val="auto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2NDCyNDOwsDBS0lEKTi0uzszPAykwrgUAntaM/iwAAAA="/>
  </w:docVars>
  <w:rsids>
    <w:rsidRoot w:val="00280613"/>
    <w:rsid w:val="00002EB8"/>
    <w:rsid w:val="00003AB2"/>
    <w:rsid w:val="00004AC5"/>
    <w:rsid w:val="000072BF"/>
    <w:rsid w:val="00011BC6"/>
    <w:rsid w:val="000125C2"/>
    <w:rsid w:val="000148E8"/>
    <w:rsid w:val="00015A17"/>
    <w:rsid w:val="00020BE8"/>
    <w:rsid w:val="00022401"/>
    <w:rsid w:val="00023CA6"/>
    <w:rsid w:val="00024EFD"/>
    <w:rsid w:val="0002507D"/>
    <w:rsid w:val="00025A4B"/>
    <w:rsid w:val="00030A5E"/>
    <w:rsid w:val="0003438E"/>
    <w:rsid w:val="0003771A"/>
    <w:rsid w:val="00040BB4"/>
    <w:rsid w:val="000412A0"/>
    <w:rsid w:val="00042C1A"/>
    <w:rsid w:val="0004591E"/>
    <w:rsid w:val="00046623"/>
    <w:rsid w:val="00051AEF"/>
    <w:rsid w:val="00053DA3"/>
    <w:rsid w:val="0005718A"/>
    <w:rsid w:val="000571E5"/>
    <w:rsid w:val="0006172B"/>
    <w:rsid w:val="00081294"/>
    <w:rsid w:val="000844F7"/>
    <w:rsid w:val="0009159E"/>
    <w:rsid w:val="00094A3C"/>
    <w:rsid w:val="000A0487"/>
    <w:rsid w:val="000A3356"/>
    <w:rsid w:val="000A663C"/>
    <w:rsid w:val="000B2197"/>
    <w:rsid w:val="000B2A28"/>
    <w:rsid w:val="000B62A7"/>
    <w:rsid w:val="000C1A80"/>
    <w:rsid w:val="000C2D8E"/>
    <w:rsid w:val="000C4308"/>
    <w:rsid w:val="000D444F"/>
    <w:rsid w:val="000E2CFC"/>
    <w:rsid w:val="000F14C5"/>
    <w:rsid w:val="000F4287"/>
    <w:rsid w:val="000F604D"/>
    <w:rsid w:val="000F78EC"/>
    <w:rsid w:val="0010514A"/>
    <w:rsid w:val="00107C12"/>
    <w:rsid w:val="00110785"/>
    <w:rsid w:val="00111848"/>
    <w:rsid w:val="00114687"/>
    <w:rsid w:val="00115436"/>
    <w:rsid w:val="00115698"/>
    <w:rsid w:val="001214AC"/>
    <w:rsid w:val="00121DC7"/>
    <w:rsid w:val="00126F04"/>
    <w:rsid w:val="00127D3A"/>
    <w:rsid w:val="00131F76"/>
    <w:rsid w:val="00141455"/>
    <w:rsid w:val="00143F46"/>
    <w:rsid w:val="001461F8"/>
    <w:rsid w:val="00153050"/>
    <w:rsid w:val="0015412F"/>
    <w:rsid w:val="00156F52"/>
    <w:rsid w:val="001614DD"/>
    <w:rsid w:val="0016466D"/>
    <w:rsid w:val="00165CB3"/>
    <w:rsid w:val="00166B5A"/>
    <w:rsid w:val="00166CB8"/>
    <w:rsid w:val="00167288"/>
    <w:rsid w:val="00170498"/>
    <w:rsid w:val="00170B81"/>
    <w:rsid w:val="00170D4D"/>
    <w:rsid w:val="00176243"/>
    <w:rsid w:val="00177528"/>
    <w:rsid w:val="00184BD6"/>
    <w:rsid w:val="00186646"/>
    <w:rsid w:val="00190B99"/>
    <w:rsid w:val="00192503"/>
    <w:rsid w:val="00195158"/>
    <w:rsid w:val="001A1024"/>
    <w:rsid w:val="001A12DD"/>
    <w:rsid w:val="001A191B"/>
    <w:rsid w:val="001A2283"/>
    <w:rsid w:val="001A2893"/>
    <w:rsid w:val="001A32C6"/>
    <w:rsid w:val="001A7456"/>
    <w:rsid w:val="001B12A2"/>
    <w:rsid w:val="001B1C4D"/>
    <w:rsid w:val="001B25F6"/>
    <w:rsid w:val="001B552B"/>
    <w:rsid w:val="001B6AD2"/>
    <w:rsid w:val="001C2613"/>
    <w:rsid w:val="001D1351"/>
    <w:rsid w:val="001D21A9"/>
    <w:rsid w:val="001D7FF4"/>
    <w:rsid w:val="001E1B8C"/>
    <w:rsid w:val="001E4E82"/>
    <w:rsid w:val="001E7979"/>
    <w:rsid w:val="001F0099"/>
    <w:rsid w:val="001F07D3"/>
    <w:rsid w:val="001F0992"/>
    <w:rsid w:val="001F1834"/>
    <w:rsid w:val="001F3489"/>
    <w:rsid w:val="001F4758"/>
    <w:rsid w:val="0020071A"/>
    <w:rsid w:val="00200BCA"/>
    <w:rsid w:val="00202F32"/>
    <w:rsid w:val="00203703"/>
    <w:rsid w:val="00203E25"/>
    <w:rsid w:val="00206943"/>
    <w:rsid w:val="00207249"/>
    <w:rsid w:val="0021619E"/>
    <w:rsid w:val="0022022D"/>
    <w:rsid w:val="00221CAD"/>
    <w:rsid w:val="00230CCE"/>
    <w:rsid w:val="00232F63"/>
    <w:rsid w:val="002340D9"/>
    <w:rsid w:val="002342C7"/>
    <w:rsid w:val="00242985"/>
    <w:rsid w:val="00242FD2"/>
    <w:rsid w:val="00250FDF"/>
    <w:rsid w:val="0025103A"/>
    <w:rsid w:val="00253AD8"/>
    <w:rsid w:val="002546E4"/>
    <w:rsid w:val="00264965"/>
    <w:rsid w:val="002721C7"/>
    <w:rsid w:val="0027541F"/>
    <w:rsid w:val="00276932"/>
    <w:rsid w:val="002802D3"/>
    <w:rsid w:val="00280613"/>
    <w:rsid w:val="002810BC"/>
    <w:rsid w:val="00282E82"/>
    <w:rsid w:val="00284EC0"/>
    <w:rsid w:val="002851C5"/>
    <w:rsid w:val="00285983"/>
    <w:rsid w:val="00285D10"/>
    <w:rsid w:val="002903C4"/>
    <w:rsid w:val="00292F9C"/>
    <w:rsid w:val="00297C37"/>
    <w:rsid w:val="002A020A"/>
    <w:rsid w:val="002A051E"/>
    <w:rsid w:val="002A14C2"/>
    <w:rsid w:val="002A3022"/>
    <w:rsid w:val="002A67AA"/>
    <w:rsid w:val="002B1598"/>
    <w:rsid w:val="002B2273"/>
    <w:rsid w:val="002B475F"/>
    <w:rsid w:val="002B6B1A"/>
    <w:rsid w:val="002C208E"/>
    <w:rsid w:val="002C2AB7"/>
    <w:rsid w:val="002C2FDB"/>
    <w:rsid w:val="002C61DD"/>
    <w:rsid w:val="002D0A94"/>
    <w:rsid w:val="002D1513"/>
    <w:rsid w:val="002D4831"/>
    <w:rsid w:val="002E3A8E"/>
    <w:rsid w:val="002E48D3"/>
    <w:rsid w:val="002E6353"/>
    <w:rsid w:val="002E6E38"/>
    <w:rsid w:val="002F208A"/>
    <w:rsid w:val="002F4997"/>
    <w:rsid w:val="002F55B4"/>
    <w:rsid w:val="002F68B4"/>
    <w:rsid w:val="002F7C99"/>
    <w:rsid w:val="003020AB"/>
    <w:rsid w:val="00307416"/>
    <w:rsid w:val="00307ABA"/>
    <w:rsid w:val="00311840"/>
    <w:rsid w:val="00326851"/>
    <w:rsid w:val="00326A6C"/>
    <w:rsid w:val="00327098"/>
    <w:rsid w:val="00327641"/>
    <w:rsid w:val="003276A7"/>
    <w:rsid w:val="00327CD7"/>
    <w:rsid w:val="003309E6"/>
    <w:rsid w:val="00332403"/>
    <w:rsid w:val="003336F2"/>
    <w:rsid w:val="0033496D"/>
    <w:rsid w:val="00334ABA"/>
    <w:rsid w:val="00335AAB"/>
    <w:rsid w:val="00336024"/>
    <w:rsid w:val="00340482"/>
    <w:rsid w:val="0034059B"/>
    <w:rsid w:val="00343AE7"/>
    <w:rsid w:val="00346B02"/>
    <w:rsid w:val="00350ACA"/>
    <w:rsid w:val="00352A3A"/>
    <w:rsid w:val="003552EE"/>
    <w:rsid w:val="003640DB"/>
    <w:rsid w:val="003653B5"/>
    <w:rsid w:val="00365F5E"/>
    <w:rsid w:val="0036618F"/>
    <w:rsid w:val="003703B3"/>
    <w:rsid w:val="0037497F"/>
    <w:rsid w:val="00374D56"/>
    <w:rsid w:val="003754E4"/>
    <w:rsid w:val="00375F2A"/>
    <w:rsid w:val="00376A9B"/>
    <w:rsid w:val="00384055"/>
    <w:rsid w:val="003918B4"/>
    <w:rsid w:val="00392270"/>
    <w:rsid w:val="0039247F"/>
    <w:rsid w:val="00392A52"/>
    <w:rsid w:val="00393C1A"/>
    <w:rsid w:val="003965B2"/>
    <w:rsid w:val="003965CD"/>
    <w:rsid w:val="00396BBA"/>
    <w:rsid w:val="003A0D8F"/>
    <w:rsid w:val="003A1DC5"/>
    <w:rsid w:val="003B1DD5"/>
    <w:rsid w:val="003B254D"/>
    <w:rsid w:val="003B2E85"/>
    <w:rsid w:val="003B50BD"/>
    <w:rsid w:val="003C5D10"/>
    <w:rsid w:val="003D01CD"/>
    <w:rsid w:val="003D0857"/>
    <w:rsid w:val="003D099D"/>
    <w:rsid w:val="003D596C"/>
    <w:rsid w:val="003D5D9B"/>
    <w:rsid w:val="003D7305"/>
    <w:rsid w:val="003E26B9"/>
    <w:rsid w:val="003E4B7F"/>
    <w:rsid w:val="003F0718"/>
    <w:rsid w:val="003F30D9"/>
    <w:rsid w:val="003F456F"/>
    <w:rsid w:val="003F70F8"/>
    <w:rsid w:val="0040178E"/>
    <w:rsid w:val="00401D23"/>
    <w:rsid w:val="0040471D"/>
    <w:rsid w:val="00412686"/>
    <w:rsid w:val="00421D35"/>
    <w:rsid w:val="00424856"/>
    <w:rsid w:val="00425C9C"/>
    <w:rsid w:val="00425DF7"/>
    <w:rsid w:val="00435FE2"/>
    <w:rsid w:val="0043757B"/>
    <w:rsid w:val="00440D9A"/>
    <w:rsid w:val="0044176E"/>
    <w:rsid w:val="00445CD1"/>
    <w:rsid w:val="00453C1F"/>
    <w:rsid w:val="004608C7"/>
    <w:rsid w:val="0046384E"/>
    <w:rsid w:val="00463914"/>
    <w:rsid w:val="0046414E"/>
    <w:rsid w:val="00471677"/>
    <w:rsid w:val="0047596C"/>
    <w:rsid w:val="00476922"/>
    <w:rsid w:val="00477671"/>
    <w:rsid w:val="00482A5E"/>
    <w:rsid w:val="004835F2"/>
    <w:rsid w:val="00483702"/>
    <w:rsid w:val="00484232"/>
    <w:rsid w:val="0048541B"/>
    <w:rsid w:val="004871EB"/>
    <w:rsid w:val="00487BBE"/>
    <w:rsid w:val="00490F8B"/>
    <w:rsid w:val="004916A4"/>
    <w:rsid w:val="00497265"/>
    <w:rsid w:val="004A349E"/>
    <w:rsid w:val="004A5E6B"/>
    <w:rsid w:val="004A63D5"/>
    <w:rsid w:val="004B035B"/>
    <w:rsid w:val="004B32CE"/>
    <w:rsid w:val="004B63DD"/>
    <w:rsid w:val="004B69E4"/>
    <w:rsid w:val="004B729F"/>
    <w:rsid w:val="004C2753"/>
    <w:rsid w:val="004C3030"/>
    <w:rsid w:val="004D20AE"/>
    <w:rsid w:val="004D5575"/>
    <w:rsid w:val="004E43AC"/>
    <w:rsid w:val="004F15CF"/>
    <w:rsid w:val="004F1F3A"/>
    <w:rsid w:val="005022D3"/>
    <w:rsid w:val="005036E2"/>
    <w:rsid w:val="00506C70"/>
    <w:rsid w:val="0051055F"/>
    <w:rsid w:val="00510A30"/>
    <w:rsid w:val="005136ED"/>
    <w:rsid w:val="00513985"/>
    <w:rsid w:val="00520616"/>
    <w:rsid w:val="00522576"/>
    <w:rsid w:val="00527908"/>
    <w:rsid w:val="005305F8"/>
    <w:rsid w:val="0053095A"/>
    <w:rsid w:val="0053261C"/>
    <w:rsid w:val="00533E0D"/>
    <w:rsid w:val="0053496E"/>
    <w:rsid w:val="00536AAF"/>
    <w:rsid w:val="005375DA"/>
    <w:rsid w:val="00540B0A"/>
    <w:rsid w:val="00540B98"/>
    <w:rsid w:val="00541DBD"/>
    <w:rsid w:val="00543284"/>
    <w:rsid w:val="0054752E"/>
    <w:rsid w:val="005479D6"/>
    <w:rsid w:val="00547F35"/>
    <w:rsid w:val="00551D30"/>
    <w:rsid w:val="00554ECE"/>
    <w:rsid w:val="005568A9"/>
    <w:rsid w:val="00556AF7"/>
    <w:rsid w:val="005571A7"/>
    <w:rsid w:val="005607BF"/>
    <w:rsid w:val="00561B12"/>
    <w:rsid w:val="00562770"/>
    <w:rsid w:val="00562B64"/>
    <w:rsid w:val="00565314"/>
    <w:rsid w:val="00566509"/>
    <w:rsid w:val="00567258"/>
    <w:rsid w:val="00570E26"/>
    <w:rsid w:val="005738CF"/>
    <w:rsid w:val="005747CD"/>
    <w:rsid w:val="00594A39"/>
    <w:rsid w:val="00595278"/>
    <w:rsid w:val="00596A0F"/>
    <w:rsid w:val="005A06D7"/>
    <w:rsid w:val="005A2F02"/>
    <w:rsid w:val="005A409F"/>
    <w:rsid w:val="005A5AD0"/>
    <w:rsid w:val="005A724E"/>
    <w:rsid w:val="005B055E"/>
    <w:rsid w:val="005B15AF"/>
    <w:rsid w:val="005B3F7F"/>
    <w:rsid w:val="005B53D2"/>
    <w:rsid w:val="005C13A0"/>
    <w:rsid w:val="005C4F1D"/>
    <w:rsid w:val="005C7048"/>
    <w:rsid w:val="005D01D8"/>
    <w:rsid w:val="005D0D4B"/>
    <w:rsid w:val="005D4540"/>
    <w:rsid w:val="005D5613"/>
    <w:rsid w:val="005D5E58"/>
    <w:rsid w:val="005D72BA"/>
    <w:rsid w:val="005E124F"/>
    <w:rsid w:val="005E206B"/>
    <w:rsid w:val="005E439E"/>
    <w:rsid w:val="005E6711"/>
    <w:rsid w:val="005F0783"/>
    <w:rsid w:val="005F4BE7"/>
    <w:rsid w:val="006146A2"/>
    <w:rsid w:val="0061550F"/>
    <w:rsid w:val="0062615C"/>
    <w:rsid w:val="0062625E"/>
    <w:rsid w:val="006279C1"/>
    <w:rsid w:val="00630BE4"/>
    <w:rsid w:val="00631DE4"/>
    <w:rsid w:val="00634433"/>
    <w:rsid w:val="006365B0"/>
    <w:rsid w:val="00645BBA"/>
    <w:rsid w:val="006472EE"/>
    <w:rsid w:val="0065203B"/>
    <w:rsid w:val="00657FC2"/>
    <w:rsid w:val="00660E72"/>
    <w:rsid w:val="00661592"/>
    <w:rsid w:val="00661667"/>
    <w:rsid w:val="00663456"/>
    <w:rsid w:val="00665175"/>
    <w:rsid w:val="00666434"/>
    <w:rsid w:val="006670C4"/>
    <w:rsid w:val="00672798"/>
    <w:rsid w:val="00672C77"/>
    <w:rsid w:val="00672D4E"/>
    <w:rsid w:val="006741A4"/>
    <w:rsid w:val="00675E87"/>
    <w:rsid w:val="00675F38"/>
    <w:rsid w:val="006816C0"/>
    <w:rsid w:val="00681A61"/>
    <w:rsid w:val="0068317C"/>
    <w:rsid w:val="006901E3"/>
    <w:rsid w:val="00691597"/>
    <w:rsid w:val="00693502"/>
    <w:rsid w:val="006A4775"/>
    <w:rsid w:val="006A6FC5"/>
    <w:rsid w:val="006C04FA"/>
    <w:rsid w:val="006C3EEE"/>
    <w:rsid w:val="006C7E60"/>
    <w:rsid w:val="006D1BBD"/>
    <w:rsid w:val="006D41CF"/>
    <w:rsid w:val="006D484D"/>
    <w:rsid w:val="006D49F3"/>
    <w:rsid w:val="006D6219"/>
    <w:rsid w:val="006E5320"/>
    <w:rsid w:val="006E6069"/>
    <w:rsid w:val="006E69E5"/>
    <w:rsid w:val="006F1133"/>
    <w:rsid w:val="006F1937"/>
    <w:rsid w:val="006F3336"/>
    <w:rsid w:val="006F3C1F"/>
    <w:rsid w:val="006F50A8"/>
    <w:rsid w:val="0070119F"/>
    <w:rsid w:val="007023B7"/>
    <w:rsid w:val="00703A17"/>
    <w:rsid w:val="007048BE"/>
    <w:rsid w:val="00706608"/>
    <w:rsid w:val="00706870"/>
    <w:rsid w:val="007107A5"/>
    <w:rsid w:val="00710F82"/>
    <w:rsid w:val="0071182B"/>
    <w:rsid w:val="00713E17"/>
    <w:rsid w:val="0071412C"/>
    <w:rsid w:val="007174A3"/>
    <w:rsid w:val="0071753E"/>
    <w:rsid w:val="00717B2D"/>
    <w:rsid w:val="00721E88"/>
    <w:rsid w:val="007269E5"/>
    <w:rsid w:val="00726C5E"/>
    <w:rsid w:val="007278BB"/>
    <w:rsid w:val="0073168C"/>
    <w:rsid w:val="00732FBD"/>
    <w:rsid w:val="007367EA"/>
    <w:rsid w:val="00741034"/>
    <w:rsid w:val="007410CF"/>
    <w:rsid w:val="00741C93"/>
    <w:rsid w:val="0074386A"/>
    <w:rsid w:val="00743E92"/>
    <w:rsid w:val="00744C0E"/>
    <w:rsid w:val="00746793"/>
    <w:rsid w:val="00753F9A"/>
    <w:rsid w:val="007577BF"/>
    <w:rsid w:val="00765A22"/>
    <w:rsid w:val="00767E71"/>
    <w:rsid w:val="007703EA"/>
    <w:rsid w:val="00770C77"/>
    <w:rsid w:val="007710A5"/>
    <w:rsid w:val="00771367"/>
    <w:rsid w:val="0077342B"/>
    <w:rsid w:val="00774AFD"/>
    <w:rsid w:val="00777892"/>
    <w:rsid w:val="0078223B"/>
    <w:rsid w:val="007841F8"/>
    <w:rsid w:val="00785AD5"/>
    <w:rsid w:val="00786D4C"/>
    <w:rsid w:val="007924E5"/>
    <w:rsid w:val="007936FA"/>
    <w:rsid w:val="00793D8B"/>
    <w:rsid w:val="00794D6A"/>
    <w:rsid w:val="007A09A1"/>
    <w:rsid w:val="007A3505"/>
    <w:rsid w:val="007A44E7"/>
    <w:rsid w:val="007B16FF"/>
    <w:rsid w:val="007C309A"/>
    <w:rsid w:val="007C3642"/>
    <w:rsid w:val="007C3E81"/>
    <w:rsid w:val="007C3FA0"/>
    <w:rsid w:val="007C7183"/>
    <w:rsid w:val="007C772B"/>
    <w:rsid w:val="007C7787"/>
    <w:rsid w:val="007D02CD"/>
    <w:rsid w:val="007D10E1"/>
    <w:rsid w:val="007D4933"/>
    <w:rsid w:val="007E02A7"/>
    <w:rsid w:val="007E26AA"/>
    <w:rsid w:val="007E34BB"/>
    <w:rsid w:val="007E55AA"/>
    <w:rsid w:val="007E5E20"/>
    <w:rsid w:val="007E67B3"/>
    <w:rsid w:val="007F0104"/>
    <w:rsid w:val="007F5F0A"/>
    <w:rsid w:val="00804D90"/>
    <w:rsid w:val="00810568"/>
    <w:rsid w:val="00813031"/>
    <w:rsid w:val="00820CAE"/>
    <w:rsid w:val="00821C43"/>
    <w:rsid w:val="00822B09"/>
    <w:rsid w:val="00830552"/>
    <w:rsid w:val="00832162"/>
    <w:rsid w:val="008369BD"/>
    <w:rsid w:val="00842DA8"/>
    <w:rsid w:val="00845611"/>
    <w:rsid w:val="00856AC7"/>
    <w:rsid w:val="00857A91"/>
    <w:rsid w:val="00860031"/>
    <w:rsid w:val="00864270"/>
    <w:rsid w:val="00867CB4"/>
    <w:rsid w:val="008702AC"/>
    <w:rsid w:val="00871992"/>
    <w:rsid w:val="008733ED"/>
    <w:rsid w:val="00875E45"/>
    <w:rsid w:val="00877CED"/>
    <w:rsid w:val="00880398"/>
    <w:rsid w:val="00880910"/>
    <w:rsid w:val="00881427"/>
    <w:rsid w:val="0088246B"/>
    <w:rsid w:val="0088579B"/>
    <w:rsid w:val="00887A1E"/>
    <w:rsid w:val="0089077A"/>
    <w:rsid w:val="00891706"/>
    <w:rsid w:val="008923F1"/>
    <w:rsid w:val="0089319A"/>
    <w:rsid w:val="00893320"/>
    <w:rsid w:val="008942AA"/>
    <w:rsid w:val="00894C6B"/>
    <w:rsid w:val="008A723F"/>
    <w:rsid w:val="008B12B7"/>
    <w:rsid w:val="008B6C95"/>
    <w:rsid w:val="008B76E8"/>
    <w:rsid w:val="008C2A67"/>
    <w:rsid w:val="008C465F"/>
    <w:rsid w:val="008C5A8D"/>
    <w:rsid w:val="008C6519"/>
    <w:rsid w:val="008E4A84"/>
    <w:rsid w:val="008E5BC4"/>
    <w:rsid w:val="008F275D"/>
    <w:rsid w:val="008F7F82"/>
    <w:rsid w:val="00902280"/>
    <w:rsid w:val="00904BA6"/>
    <w:rsid w:val="00905EF1"/>
    <w:rsid w:val="009103A7"/>
    <w:rsid w:val="00930D31"/>
    <w:rsid w:val="0093262F"/>
    <w:rsid w:val="00934D72"/>
    <w:rsid w:val="0095182B"/>
    <w:rsid w:val="009537F1"/>
    <w:rsid w:val="00962D39"/>
    <w:rsid w:val="00966884"/>
    <w:rsid w:val="0096778E"/>
    <w:rsid w:val="00967F66"/>
    <w:rsid w:val="009702FF"/>
    <w:rsid w:val="009707A7"/>
    <w:rsid w:val="00970AFE"/>
    <w:rsid w:val="00973BFC"/>
    <w:rsid w:val="00973E15"/>
    <w:rsid w:val="00974B24"/>
    <w:rsid w:val="00977549"/>
    <w:rsid w:val="0098148E"/>
    <w:rsid w:val="00983283"/>
    <w:rsid w:val="009836D2"/>
    <w:rsid w:val="009846A0"/>
    <w:rsid w:val="009905F3"/>
    <w:rsid w:val="00994F5A"/>
    <w:rsid w:val="0099600B"/>
    <w:rsid w:val="00996B63"/>
    <w:rsid w:val="009A0CEB"/>
    <w:rsid w:val="009A34F9"/>
    <w:rsid w:val="009A41F2"/>
    <w:rsid w:val="009A5942"/>
    <w:rsid w:val="009A78E0"/>
    <w:rsid w:val="009B576C"/>
    <w:rsid w:val="009B6442"/>
    <w:rsid w:val="009C3427"/>
    <w:rsid w:val="009C3C26"/>
    <w:rsid w:val="009C6D32"/>
    <w:rsid w:val="009D06AD"/>
    <w:rsid w:val="009D26CC"/>
    <w:rsid w:val="009D59A3"/>
    <w:rsid w:val="009E1BB9"/>
    <w:rsid w:val="009E345D"/>
    <w:rsid w:val="009E42C3"/>
    <w:rsid w:val="009F19AD"/>
    <w:rsid w:val="009F36AF"/>
    <w:rsid w:val="009F489D"/>
    <w:rsid w:val="009F4946"/>
    <w:rsid w:val="009F5478"/>
    <w:rsid w:val="009F590B"/>
    <w:rsid w:val="009F7E75"/>
    <w:rsid w:val="00A00B0F"/>
    <w:rsid w:val="00A041A4"/>
    <w:rsid w:val="00A06919"/>
    <w:rsid w:val="00A07B1C"/>
    <w:rsid w:val="00A11897"/>
    <w:rsid w:val="00A144E1"/>
    <w:rsid w:val="00A16E16"/>
    <w:rsid w:val="00A25082"/>
    <w:rsid w:val="00A332D3"/>
    <w:rsid w:val="00A375F9"/>
    <w:rsid w:val="00A42BFE"/>
    <w:rsid w:val="00A44ECE"/>
    <w:rsid w:val="00A45AAA"/>
    <w:rsid w:val="00A52EEF"/>
    <w:rsid w:val="00A5375E"/>
    <w:rsid w:val="00A53AB9"/>
    <w:rsid w:val="00A6098F"/>
    <w:rsid w:val="00A65388"/>
    <w:rsid w:val="00A671FE"/>
    <w:rsid w:val="00A67F57"/>
    <w:rsid w:val="00A719CD"/>
    <w:rsid w:val="00A736C9"/>
    <w:rsid w:val="00A75C1A"/>
    <w:rsid w:val="00A75D51"/>
    <w:rsid w:val="00A77506"/>
    <w:rsid w:val="00A835DD"/>
    <w:rsid w:val="00A83F81"/>
    <w:rsid w:val="00A8402E"/>
    <w:rsid w:val="00A84065"/>
    <w:rsid w:val="00A91D9F"/>
    <w:rsid w:val="00A95360"/>
    <w:rsid w:val="00AA2B5A"/>
    <w:rsid w:val="00AA59DB"/>
    <w:rsid w:val="00AA5EAD"/>
    <w:rsid w:val="00AA650F"/>
    <w:rsid w:val="00AA6F02"/>
    <w:rsid w:val="00AB46A8"/>
    <w:rsid w:val="00AC2703"/>
    <w:rsid w:val="00AC3B20"/>
    <w:rsid w:val="00AC4011"/>
    <w:rsid w:val="00AC427E"/>
    <w:rsid w:val="00AC600F"/>
    <w:rsid w:val="00AC7329"/>
    <w:rsid w:val="00AD0F8F"/>
    <w:rsid w:val="00AD3EEC"/>
    <w:rsid w:val="00AD5BC8"/>
    <w:rsid w:val="00AE3839"/>
    <w:rsid w:val="00AE503D"/>
    <w:rsid w:val="00AF2AB2"/>
    <w:rsid w:val="00AF53A7"/>
    <w:rsid w:val="00B00C00"/>
    <w:rsid w:val="00B0237E"/>
    <w:rsid w:val="00B0355E"/>
    <w:rsid w:val="00B038E9"/>
    <w:rsid w:val="00B039EF"/>
    <w:rsid w:val="00B058EB"/>
    <w:rsid w:val="00B06E3E"/>
    <w:rsid w:val="00B07321"/>
    <w:rsid w:val="00B1076D"/>
    <w:rsid w:val="00B12EE8"/>
    <w:rsid w:val="00B13272"/>
    <w:rsid w:val="00B144E0"/>
    <w:rsid w:val="00B206DA"/>
    <w:rsid w:val="00B21A48"/>
    <w:rsid w:val="00B24EA1"/>
    <w:rsid w:val="00B32B3E"/>
    <w:rsid w:val="00B47360"/>
    <w:rsid w:val="00B5113B"/>
    <w:rsid w:val="00B53512"/>
    <w:rsid w:val="00B54FE8"/>
    <w:rsid w:val="00B63A93"/>
    <w:rsid w:val="00B65C1B"/>
    <w:rsid w:val="00B66FFE"/>
    <w:rsid w:val="00B67A55"/>
    <w:rsid w:val="00B67CA5"/>
    <w:rsid w:val="00B67E9C"/>
    <w:rsid w:val="00B73360"/>
    <w:rsid w:val="00B8077D"/>
    <w:rsid w:val="00B92142"/>
    <w:rsid w:val="00BA2583"/>
    <w:rsid w:val="00BA47FC"/>
    <w:rsid w:val="00BA717B"/>
    <w:rsid w:val="00BA7971"/>
    <w:rsid w:val="00BB008B"/>
    <w:rsid w:val="00BB0C23"/>
    <w:rsid w:val="00BB5855"/>
    <w:rsid w:val="00BB64AE"/>
    <w:rsid w:val="00BB654A"/>
    <w:rsid w:val="00BB7029"/>
    <w:rsid w:val="00BC540B"/>
    <w:rsid w:val="00BD342A"/>
    <w:rsid w:val="00BD54B7"/>
    <w:rsid w:val="00BE22A3"/>
    <w:rsid w:val="00BE5521"/>
    <w:rsid w:val="00BF1DB4"/>
    <w:rsid w:val="00BF2908"/>
    <w:rsid w:val="00BF32F6"/>
    <w:rsid w:val="00BF41F6"/>
    <w:rsid w:val="00C00FD3"/>
    <w:rsid w:val="00C01451"/>
    <w:rsid w:val="00C0255D"/>
    <w:rsid w:val="00C038F5"/>
    <w:rsid w:val="00C05196"/>
    <w:rsid w:val="00C06CE5"/>
    <w:rsid w:val="00C104CF"/>
    <w:rsid w:val="00C12C61"/>
    <w:rsid w:val="00C12D16"/>
    <w:rsid w:val="00C1703E"/>
    <w:rsid w:val="00C1798C"/>
    <w:rsid w:val="00C2346A"/>
    <w:rsid w:val="00C23A9B"/>
    <w:rsid w:val="00C27807"/>
    <w:rsid w:val="00C304F3"/>
    <w:rsid w:val="00C40BC8"/>
    <w:rsid w:val="00C4457D"/>
    <w:rsid w:val="00C474F1"/>
    <w:rsid w:val="00C5080C"/>
    <w:rsid w:val="00C519C8"/>
    <w:rsid w:val="00C55E7A"/>
    <w:rsid w:val="00C6271C"/>
    <w:rsid w:val="00C63794"/>
    <w:rsid w:val="00C650DA"/>
    <w:rsid w:val="00C664E9"/>
    <w:rsid w:val="00C66903"/>
    <w:rsid w:val="00C720C6"/>
    <w:rsid w:val="00C729C0"/>
    <w:rsid w:val="00C7465D"/>
    <w:rsid w:val="00C7565F"/>
    <w:rsid w:val="00C768FA"/>
    <w:rsid w:val="00C76A23"/>
    <w:rsid w:val="00C80E5C"/>
    <w:rsid w:val="00C82370"/>
    <w:rsid w:val="00C8704C"/>
    <w:rsid w:val="00C91CF2"/>
    <w:rsid w:val="00C94056"/>
    <w:rsid w:val="00C94532"/>
    <w:rsid w:val="00CA3D04"/>
    <w:rsid w:val="00CA4804"/>
    <w:rsid w:val="00CA5D56"/>
    <w:rsid w:val="00CA65DB"/>
    <w:rsid w:val="00CB35E2"/>
    <w:rsid w:val="00CB643C"/>
    <w:rsid w:val="00CC58A1"/>
    <w:rsid w:val="00CC6FDB"/>
    <w:rsid w:val="00CE12A0"/>
    <w:rsid w:val="00CE3EEC"/>
    <w:rsid w:val="00CE50C4"/>
    <w:rsid w:val="00CF3500"/>
    <w:rsid w:val="00CF6164"/>
    <w:rsid w:val="00D04ACC"/>
    <w:rsid w:val="00D15F0D"/>
    <w:rsid w:val="00D16F63"/>
    <w:rsid w:val="00D25284"/>
    <w:rsid w:val="00D26516"/>
    <w:rsid w:val="00D30087"/>
    <w:rsid w:val="00D32853"/>
    <w:rsid w:val="00D330A2"/>
    <w:rsid w:val="00D403DE"/>
    <w:rsid w:val="00D40C9B"/>
    <w:rsid w:val="00D4632B"/>
    <w:rsid w:val="00D46B86"/>
    <w:rsid w:val="00D515ED"/>
    <w:rsid w:val="00D553C9"/>
    <w:rsid w:val="00D6102E"/>
    <w:rsid w:val="00D6205D"/>
    <w:rsid w:val="00D63D9D"/>
    <w:rsid w:val="00D6432B"/>
    <w:rsid w:val="00D64929"/>
    <w:rsid w:val="00D66BFC"/>
    <w:rsid w:val="00D703D1"/>
    <w:rsid w:val="00D70CE2"/>
    <w:rsid w:val="00D71420"/>
    <w:rsid w:val="00D72001"/>
    <w:rsid w:val="00D80922"/>
    <w:rsid w:val="00D8372B"/>
    <w:rsid w:val="00D8600E"/>
    <w:rsid w:val="00D8663E"/>
    <w:rsid w:val="00D914BE"/>
    <w:rsid w:val="00D94677"/>
    <w:rsid w:val="00D94BFB"/>
    <w:rsid w:val="00DA4340"/>
    <w:rsid w:val="00DA4411"/>
    <w:rsid w:val="00DA4A37"/>
    <w:rsid w:val="00DA77D0"/>
    <w:rsid w:val="00DB0E05"/>
    <w:rsid w:val="00DB2E08"/>
    <w:rsid w:val="00DB31FB"/>
    <w:rsid w:val="00DB3283"/>
    <w:rsid w:val="00DB3F5C"/>
    <w:rsid w:val="00DB7D1D"/>
    <w:rsid w:val="00DC0F97"/>
    <w:rsid w:val="00DC365F"/>
    <w:rsid w:val="00DC3EF8"/>
    <w:rsid w:val="00DC66E1"/>
    <w:rsid w:val="00DC704D"/>
    <w:rsid w:val="00DC76B5"/>
    <w:rsid w:val="00DD046F"/>
    <w:rsid w:val="00DD0D68"/>
    <w:rsid w:val="00DD2FDB"/>
    <w:rsid w:val="00DD5DAF"/>
    <w:rsid w:val="00DD7883"/>
    <w:rsid w:val="00DE260A"/>
    <w:rsid w:val="00DE3783"/>
    <w:rsid w:val="00DE6547"/>
    <w:rsid w:val="00DE798A"/>
    <w:rsid w:val="00DF0C73"/>
    <w:rsid w:val="00DF41CC"/>
    <w:rsid w:val="00DF4326"/>
    <w:rsid w:val="00DF6062"/>
    <w:rsid w:val="00DF61BC"/>
    <w:rsid w:val="00E02EB7"/>
    <w:rsid w:val="00E05CFC"/>
    <w:rsid w:val="00E07EDA"/>
    <w:rsid w:val="00E1046A"/>
    <w:rsid w:val="00E11AEF"/>
    <w:rsid w:val="00E1275D"/>
    <w:rsid w:val="00E1401F"/>
    <w:rsid w:val="00E15F9C"/>
    <w:rsid w:val="00E20839"/>
    <w:rsid w:val="00E20901"/>
    <w:rsid w:val="00E2178E"/>
    <w:rsid w:val="00E24BD7"/>
    <w:rsid w:val="00E26055"/>
    <w:rsid w:val="00E264B5"/>
    <w:rsid w:val="00E27D78"/>
    <w:rsid w:val="00E30575"/>
    <w:rsid w:val="00E35543"/>
    <w:rsid w:val="00E47644"/>
    <w:rsid w:val="00E53A86"/>
    <w:rsid w:val="00E54D00"/>
    <w:rsid w:val="00E55008"/>
    <w:rsid w:val="00E55E5E"/>
    <w:rsid w:val="00E55F0F"/>
    <w:rsid w:val="00E62760"/>
    <w:rsid w:val="00E64EE6"/>
    <w:rsid w:val="00E700F7"/>
    <w:rsid w:val="00E706CF"/>
    <w:rsid w:val="00E70967"/>
    <w:rsid w:val="00E71C98"/>
    <w:rsid w:val="00E75AA9"/>
    <w:rsid w:val="00E8340B"/>
    <w:rsid w:val="00E84669"/>
    <w:rsid w:val="00E90C33"/>
    <w:rsid w:val="00E931EC"/>
    <w:rsid w:val="00E969BB"/>
    <w:rsid w:val="00E97152"/>
    <w:rsid w:val="00EA4E3D"/>
    <w:rsid w:val="00EA71BB"/>
    <w:rsid w:val="00EA76B4"/>
    <w:rsid w:val="00EB058E"/>
    <w:rsid w:val="00EB0E21"/>
    <w:rsid w:val="00EB2A92"/>
    <w:rsid w:val="00EB2D93"/>
    <w:rsid w:val="00EB37FC"/>
    <w:rsid w:val="00EB4A66"/>
    <w:rsid w:val="00EB6D28"/>
    <w:rsid w:val="00EB7507"/>
    <w:rsid w:val="00EB7D1F"/>
    <w:rsid w:val="00EC0157"/>
    <w:rsid w:val="00EC1125"/>
    <w:rsid w:val="00EC281B"/>
    <w:rsid w:val="00EC41A7"/>
    <w:rsid w:val="00EC44AA"/>
    <w:rsid w:val="00EC60B2"/>
    <w:rsid w:val="00EE42A8"/>
    <w:rsid w:val="00EE5321"/>
    <w:rsid w:val="00EE5F45"/>
    <w:rsid w:val="00EF1D4E"/>
    <w:rsid w:val="00EF239C"/>
    <w:rsid w:val="00EF3536"/>
    <w:rsid w:val="00EF38DC"/>
    <w:rsid w:val="00EF46A2"/>
    <w:rsid w:val="00EF721D"/>
    <w:rsid w:val="00F00C4C"/>
    <w:rsid w:val="00F12E92"/>
    <w:rsid w:val="00F1702B"/>
    <w:rsid w:val="00F22C01"/>
    <w:rsid w:val="00F244D6"/>
    <w:rsid w:val="00F24C48"/>
    <w:rsid w:val="00F25A7F"/>
    <w:rsid w:val="00F26639"/>
    <w:rsid w:val="00F331BC"/>
    <w:rsid w:val="00F401DC"/>
    <w:rsid w:val="00F40F27"/>
    <w:rsid w:val="00F42756"/>
    <w:rsid w:val="00F44E42"/>
    <w:rsid w:val="00F45319"/>
    <w:rsid w:val="00F45D5C"/>
    <w:rsid w:val="00F5225C"/>
    <w:rsid w:val="00F52A83"/>
    <w:rsid w:val="00F6156F"/>
    <w:rsid w:val="00F61E19"/>
    <w:rsid w:val="00F62CDC"/>
    <w:rsid w:val="00F64062"/>
    <w:rsid w:val="00F66E0A"/>
    <w:rsid w:val="00F671E3"/>
    <w:rsid w:val="00F67EA5"/>
    <w:rsid w:val="00F71AF3"/>
    <w:rsid w:val="00F7361D"/>
    <w:rsid w:val="00F83520"/>
    <w:rsid w:val="00F861F0"/>
    <w:rsid w:val="00F90031"/>
    <w:rsid w:val="00F95230"/>
    <w:rsid w:val="00FA0991"/>
    <w:rsid w:val="00FA159B"/>
    <w:rsid w:val="00FA1A83"/>
    <w:rsid w:val="00FA2089"/>
    <w:rsid w:val="00FA25DB"/>
    <w:rsid w:val="00FA4B0C"/>
    <w:rsid w:val="00FA68BD"/>
    <w:rsid w:val="00FA7577"/>
    <w:rsid w:val="00FB1CFE"/>
    <w:rsid w:val="00FB2DE5"/>
    <w:rsid w:val="00FB414D"/>
    <w:rsid w:val="00FB5C85"/>
    <w:rsid w:val="00FB7894"/>
    <w:rsid w:val="00FC0457"/>
    <w:rsid w:val="00FC0787"/>
    <w:rsid w:val="00FC0C7E"/>
    <w:rsid w:val="00FC34C6"/>
    <w:rsid w:val="00FC379F"/>
    <w:rsid w:val="00FC38EA"/>
    <w:rsid w:val="00FC60C6"/>
    <w:rsid w:val="00FD0D04"/>
    <w:rsid w:val="00FD44F4"/>
    <w:rsid w:val="00FD58AA"/>
    <w:rsid w:val="00FE58CE"/>
    <w:rsid w:val="00FE7719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BDE930C-60DB-4590-9804-B1D891A02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2F32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DD046F"/>
    <w:pPr>
      <w:ind w:left="720"/>
    </w:pPr>
  </w:style>
  <w:style w:type="paragraph" w:styleId="Textbubliny">
    <w:name w:val="Balloon Text"/>
    <w:basedOn w:val="Normln"/>
    <w:link w:val="TextbublinyChar"/>
    <w:uiPriority w:val="99"/>
    <w:semiHidden/>
    <w:rsid w:val="006F1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locked/>
    <w:rsid w:val="006F19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5</Words>
  <Characters>4455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výpůjčce</vt:lpstr>
      <vt:lpstr>Smlouva o výpůjčce</vt:lpstr>
    </vt:vector>
  </TitlesOfParts>
  <Company>UN</Company>
  <LinksUpToDate>false</LinksUpToDate>
  <CharactersWithSpaces>5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ýpůjčce</dc:title>
  <dc:subject/>
  <dc:creator>Hana</dc:creator>
  <cp:keywords/>
  <dc:description/>
  <cp:lastModifiedBy>uzivatel</cp:lastModifiedBy>
  <cp:revision>2</cp:revision>
  <cp:lastPrinted>2016-01-13T13:26:00Z</cp:lastPrinted>
  <dcterms:created xsi:type="dcterms:W3CDTF">2019-06-07T08:38:00Z</dcterms:created>
  <dcterms:modified xsi:type="dcterms:W3CDTF">2019-06-07T08:38:00Z</dcterms:modified>
</cp:coreProperties>
</file>